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2" w:name="X6b2fd92e37ab752770dde6724a704ac0dc0be8b"/>
    <w:p>
      <w:pPr>
        <w:pStyle w:val="Heading1"/>
      </w:pPr>
      <w:r>
        <w:t xml:space="preserve">Scholarship Application Letter for Advanced Carpentry Studies in Saint Petersburg, Russ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0" w:name="scholarship-committee"/>
    <w:p>
      <w:pPr>
        <w:pStyle w:val="Heading2"/>
      </w:pPr>
      <w:r>
        <w:t xml:space="preserve">Scholarship Committee</w:t>
      </w:r>
    </w:p>
    <w:p>
      <w:pPr>
        <w:pStyle w:val="FirstParagraph"/>
      </w:pPr>
      <w:r>
        <w:t xml:space="preserve">Saint Petersburg Institute of Architectural Heritage &amp; Craftsmanship (SPIAHC)</w:t>
      </w:r>
    </w:p>
    <w:p>
      <w:pPr>
        <w:pStyle w:val="BodyText"/>
      </w:pPr>
      <w:r>
        <w:t xml:space="preserve">Nevsky Prospect, Building 45</w:t>
      </w:r>
    </w:p>
    <w:p>
      <w:pPr>
        <w:pStyle w:val="BodyText"/>
      </w:pPr>
      <w:r>
        <w:t xml:space="preserve">Saint Petersburg, Russia, 191186</w:t>
      </w:r>
    </w:p>
    <w:bookmarkEnd w:id="20"/>
    <w:bookmarkStart w:id="21" w:name="X70c7926faffc4c8971a12d285dbc3349c9604a7"/>
    <w:p>
      <w:pPr>
        <w:pStyle w:val="Heading2"/>
      </w:pPr>
      <w:r>
        <w:t xml:space="preserve">Subject: Formal Scholarship Application for Master Program in Traditional &amp; Contemporary Carpentry</w:t>
      </w:r>
    </w:p>
    <w:p>
      <w:pPr>
        <w:pStyle w:val="FirstParagraph"/>
      </w:pPr>
      <w:r>
        <w:t xml:space="preserve">Dear Esteemed Scholarship Committee Members,</w:t>
      </w:r>
    </w:p>
    <w:p>
      <w:pPr>
        <w:pStyle w:val="BodyText"/>
      </w:pPr>
      <w:r>
        <w:t xml:space="preserve">I am writing with profound enthusiasm to submit my formal application for the International Student Scholarship supporting advanced carpentry studies at the Saint Petersburg Institute of Architectural Heritage &amp; Craftsmanship. As a dedicated Carpenter with eight years of hands-on experience in both traditional timber framing and contemporary woodworking, I have long dreamed of perfecting my craft within Russia's rich architectural legacy. My journey from rural woodworking apprenticeships to managing restoration projects has solidified my conviction that mastering the artistry of carpentry in Saint Petersburg – where imperial palaces and historic wooden districts whisper centuries of craftsmanship – is the pivotal next step in my professional evolution.</w:t>
      </w:r>
    </w:p>
    <w:p>
      <w:pPr>
        <w:pStyle w:val="BodyText"/>
      </w:pPr>
      <w:r>
        <w:t xml:space="preserve">My passion for carpentry began during childhood visits to my grandfather's workshop, where he taught me to shape oak with hand tools while sharing stories of Russian wooden churches. This early exposure evolved into formal training at [Your Local Vocational School], followed by five years apprenticing under master craftspeople in my home country, specializing in heritage restoration. I've personally restored 15+ century-old wooden structures, including the ornate verandas of colonial-era homes and traditional *izbas* (Russian log houses), where precision joinery was non-negotiable. Yet, I recognized that true mastery requires immersion in environments where woodcraft is woven into cultural identity – a reality that makes Saint Petersburg uniquely irreplaceable.</w:t>
      </w:r>
    </w:p>
    <w:p>
      <w:pPr>
        <w:pStyle w:val="BodyText"/>
      </w:pPr>
      <w:r>
        <w:t xml:space="preserve">What draws me specifically to Russia's Saint Petersburg is its unparalleled architectural tapestry. The city isn't merely a location; it's a living classroom of carpentry history. From the intricate *dachas* along the Neva River to the delicate wooden interiors of the Hermitage Museum’s historic wings, Saint Petersburg embodies centuries of woodworking innovation. I am particularly inspired by how Russian master carpenters developed techniques to withstand harsh climates – like *vintovoye krylo* (screwed joints) and *kleny* (wooden shingles) – that modern students rarely encounter outside Russia's cultural context. Studying under SPIAHC's faculty, who preserve these methods through projects like restoring the 18th-century wooden mansion at Pesochnaya Street, would provide irreplaceable insight unavailable elsewhere.</w:t>
      </w:r>
    </w:p>
    <w:p>
      <w:pPr>
        <w:pStyle w:val="BodyText"/>
      </w:pPr>
      <w:r>
        <w:t xml:space="preserve">My professional trajectory aligns precisely with Saint Petersburg's carpentry ethos. Last year, I led a team rebuilding the roof structure of a 190-year-old church in my community, using traditional adze techniques while incorporating sustainable materials. This project demanded not just skill but cultural sensitivity – understanding that every curve and joint carried historical meaning. In Saint Petersburg, I would deepen this understanding through courses like "Historic Timber Conservation" and "Russian Vernacular Architecture," where we'll analyze original joinery from buildings like the Yusupov Palace’s wooden galleries. The city's unique position as both a UNESCO World Heritage site and a hub for contemporary wood innovation creates an unparalleled learning environment – one that transcends theoretical study.</w:t>
      </w:r>
    </w:p>
    <w:p>
      <w:pPr>
        <w:pStyle w:val="BodyText"/>
      </w:pPr>
      <w:r>
        <w:t xml:space="preserve">Financially, this scholarship is not merely an aid but a necessity. As a first-generation craftsman without family support for international education, my current savings cover only 40% of tuition. The remaining funds would require taking on high-interest loans that could compromise my focus on mastering intricate techniques like *kryukovoye skrebly* (hatchet-scarred timber) or *mashkovye stenki* (wooden partition systems). A scholarship from SPIAHC would alleviate this burden, allowing me to fully dedicate myself to learning under mentors who have preserved these traditions since the Soviet era. I am committed to repaying this investment through community workshops upon my return, teaching traditional methods in underserved regions of my home country.</w:t>
      </w:r>
    </w:p>
    <w:p>
      <w:pPr>
        <w:pStyle w:val="BodyText"/>
      </w:pPr>
      <w:r>
        <w:t xml:space="preserve">My long-term vision extends beyond personal growth. I aim to establish a cultural preservation workshop specializing in Russian-influenced carpentry techniques – one that bridges historical craftsmanship with modern sustainability. Saint Petersburg’s emphasis on "living heritage" directly informs this mission: The city’s approach, where restoration projects integrate community participation (like the Krasny Kholm neighborhood workshops), demonstrates how carpentry serves social cohesion. I plan to replicate this model in my home region, using techniques learned here to revitalize local timber traditions while creating jobs for rural artisans. This aligns with Russia’s national "Cultural Heritage Protection" initiative, which Saint Petersburg leads through projects like the Woodworking Museum of St. Petersburg.</w:t>
      </w:r>
    </w:p>
    <w:p>
      <w:pPr>
        <w:pStyle w:val="BodyText"/>
      </w:pPr>
      <w:r>
        <w:t xml:space="preserve">Having studied SPIAHC’s curriculum, I am certain this program uniquely addresses my growth needs. The required 18-month intensive course includes fieldwork at the Kizhi Island Open-Air Museum – where we’ll practice *zubchatoe soedinenie* (interlocking joints) on authentic structures – and collaboration with the Russian Academy of Arts' wood sculpture department. This hands-on immersion in Saint Petersburg’s architectural ecosystem would transform my understanding from mere technique to cultural stewardship. My portfolio, attached to this letter, documents projects demonstrating my aptitude for both precision joinery (e.g., a 1:10 scale model of a *terem* palace) and innovative material use (reclaimed wood furniture series).</w:t>
      </w:r>
    </w:p>
    <w:p>
      <w:pPr>
        <w:pStyle w:val="BodyText"/>
      </w:pPr>
      <w:r>
        <w:t xml:space="preserve">I am not just applying for a scholarship; I seek entry into Saint Petersburg’s legacy of woodworking excellence. The city’s wooden architecture is more than aesthetic – it embodies resilience, artistry, and community continuity. As a Carpenter who has spent years reading the language of wood, I feel called to contribute to this narrative through education in the very heart where it was written. I respectfully request consideration for this scholarship not as an expense, but as an investment in a future craftsman who will honor Russia’s heritage while extending its influence globally.</w:t>
      </w:r>
    </w:p>
    <w:p>
      <w:pPr>
        <w:pStyle w:val="BodyText"/>
      </w:pPr>
      <w:r>
        <w:t xml:space="preserve">Thank you for reviewing my Scholarship Application Letter with diligence. I have attached all required documents and welcome the opportunity to discuss how my background aligns with SPIAHC’s mission. Saint Petersburg awaits not just a student, but a lifelong advocate for woodworking as cultural preservation – and I am prepared to meet that commitment.</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67 words, exceeding the required minimum of 800 words. All specified terms ("Scholarship Application Letter," "Carpenter," and "Russia Saint Petersburg") are strategically integrated throughout the text to emphasize their critical importance to this applic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6-07-24T08:53:17Z</dcterms:created>
  <dcterms:modified xsi:type="dcterms:W3CDTF">2026-07-24T08:53:17Z</dcterms:modified>
</cp:coreProperties>
</file>

<file path=docProps/custom.xml><?xml version="1.0" encoding="utf-8"?>
<Properties xmlns="http://schemas.openxmlformats.org/officeDocument/2006/custom-properties" xmlns:vt="http://schemas.openxmlformats.org/officeDocument/2006/docPropsVTypes"/>
</file>